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At the prestigious institutions of Spain Madrid, where the convergence of marine science and cultural innovation creates a unique environment for discovery, I am writing to express my strong interest in the Oceanographer position. As a dedicated professional with extensive expertise in oceanographic research and environmental stewardship, I am eager to contribute my skills and passion for marine science to an organization that values excellence, sustainability, and the profound importance of our oceans. This opportunity aligns perfectly with my career aspirations and my deep commitment to advancing scientific understanding in Spain Madrid.</w:t>
      </w:r>
    </w:p>
    <w:p>
      <w:pPr>
        <w:pStyle w:val="BodyText"/>
      </w:pPr>
      <w:r>
        <w:t xml:space="preserve">Spain Madrid is a city that embodies the intersection of tradition and modernity, offering a dynamic backdrop for oceanographic exploration. As an Oceanographer, I have always been inspired by the vast potential of marine ecosystems, particularly those within the Mediterranean Sea and the Atlantic Ocean—regions that are central to Spain’s geographical identity. My academic background in Marine Biology from [Your University], coupled with years of hands-on experience in oceanographic fieldwork, has equipped me with a comprehensive understanding of marine processes, data analysis techniques, and environmental conservation strategies. I am confident that my qualifications and enthusiasm for this role make me an ideal candidate to contribute to the scientific community in Spain Madrid.</w:t>
      </w:r>
    </w:p>
    <w:p>
      <w:pPr>
        <w:pStyle w:val="BodyText"/>
      </w:pPr>
      <w:r>
        <w:t xml:space="preserve">During my career as an Oceanographer, I have worked on projects that spanned from coastal ecosystem monitoring to deep-sea biodiversity studies. For instance, at [Previous Institution/Organization], I led a team in analyzing the impact of climate change on marine life in the Bay of Biscay, a region that shares ecological similarities with Spain’s coastal waters. My research focused on tracking shifts in species distribution and water temperature patterns, which directly informed policy recommendations for sustainable fisheries management. This work not only enhanced my technical skills but also reinforced my belief in the importance of interdisciplinary collaboration—a principle I hope to embody while working in Spain Madrid.</w:t>
      </w:r>
    </w:p>
    <w:p>
      <w:pPr>
        <w:pStyle w:val="BodyText"/>
      </w:pPr>
      <w:r>
        <w:t xml:space="preserve">What draws me to the Oceanographer role in Spain Madrid is the city’s unique position as a hub for scientific innovation and environmental research. Institutions such as the Spanish National Research Council (CSIC) and universities like Universidad Complutense de Madrid are at the forefront of marine science, offering opportunities to engage with cutting-edge technologies and global partnerships. I am particularly intrigued by Spain Madrid’s commitment to addressing challenges such as ocean acidification, plastic pollution, and coastal erosion. My experience in developing data-driven solutions for these issues has prepared me to contribute meaningfully to ongoing initiatives in the region.</w:t>
      </w:r>
    </w:p>
    <w:p>
      <w:pPr>
        <w:pStyle w:val="BodyText"/>
      </w:pPr>
      <w:r>
        <w:t xml:space="preserve">My technical expertise includes advanced skills in remote sensing, GIS mapping, and oceanographic instrumentation. I am proficient in analyzing large datasets using tools like MATLAB and Python, which have been instrumental in my previous research projects. Additionally, I have published several peer-reviewed articles on topics ranging from marine biodiversity to climate resilience strategies. For example, a study I co-authored on the effects of microplastics on Mediterranean marine organisms was featured in [Journal Name], highlighting my ability to translate complex scientific concepts into actionable insights. These achievements reflect my dedication to advancing the field of oceanography and addressing urgent environmental challenges.</w:t>
      </w:r>
    </w:p>
    <w:p>
      <w:pPr>
        <w:pStyle w:val="BodyText"/>
      </w:pPr>
      <w:r>
        <w:t xml:space="preserve">In Spain Madrid, I am particularly drawn to the opportunity to collaborate with local scientists and policymakers who are committed to protecting marine ecosystems while fostering sustainable development. I have followed the work of organizations such as [Local Institution or Project Name], which aligns closely with my research interests. I believe that by combining global scientific knowledge with local expertise, we can create impactful solutions for Spain’s marine environments. My ability to communicate effectively in both English and Spanish further strengthens my capacity to contribute to cross-cultural collaborations in Madrid.</w:t>
      </w:r>
    </w:p>
    <w:p>
      <w:pPr>
        <w:pStyle w:val="BodyText"/>
      </w:pPr>
      <w:r>
        <w:t xml:space="preserve">What sets me apart as an Oceanographer is my passion for mentoring the next generation of scientists. I have led workshops and training sessions on oceanographic methods, emphasizing the importance of hands-on learning and critical thinking. In Spain Madrid, I am eager to share my knowledge with students and early-career researchers, fostering a collaborative spirit that drives innovation in marine science. My teaching philosophy centers on empowering individuals to become advocates for ocean conservation, a mission that resonates deeply with the values of institutions in Madrid.</w:t>
      </w:r>
    </w:p>
    <w:p>
      <w:pPr>
        <w:pStyle w:val="BodyText"/>
      </w:pPr>
      <w:r>
        <w:t xml:space="preserve">Finally, I am motivated by the opportunity to work in a city as vibrant and culturally rich as Spain Madrid. The blend of historical landmarks, thriving research communities, and natural beauty makes this location uniquely suited for oceanographic exploration. Whether it is studying the coastal dynamics of the Atlantic or contributing to initiatives that protect the Mediterranean Sea, I am eager to apply my expertise in a way that benefits both science and society.</w:t>
      </w:r>
    </w:p>
    <w:p>
      <w:pPr>
        <w:pStyle w:val="BodyText"/>
      </w:pPr>
      <w:r>
        <w:t xml:space="preserve">Thank you for considering my application. I would be honored to contribute my skills as an Oceanographer to your organization in Spain Madrid. I look forward to the possibility of discussing how my background and vision align with your goals. Please feel free to contact me at [Phone Number] or [Email Address] at your convenienc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Spain Madrid</dc:title>
  <dc:creator/>
  <cp:keywords/>
  <dcterms:created xsi:type="dcterms:W3CDTF">2026-07-22T23:13:03Z</dcterms:created>
  <dcterms:modified xsi:type="dcterms:W3CDTF">2026-07-22T23:13:03Z</dcterms:modified>
</cp:coreProperties>
</file>

<file path=docProps/custom.xml><?xml version="1.0" encoding="utf-8"?>
<Properties xmlns="http://schemas.openxmlformats.org/officeDocument/2006/custom-properties" xmlns:vt="http://schemas.openxmlformats.org/officeDocument/2006/docPropsVTypes"/>
</file>